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0" w:name="computer-engineer-cover-letter"/>
    <w:p>
      <w:pPr>
        <w:pStyle w:val="Heading1"/>
      </w:pPr>
      <w:r>
        <w:t xml:space="preserve">Computer Engineer Cover Letter</w:t>
      </w:r>
    </w:p>
    <w:bookmarkEnd w:id="20"/>
    <w:p>
      <w:pPr>
        <w:pStyle w:val="FirstParagraph"/>
      </w:pPr>
      <w:r>
        <w:t xml:space="preserve">Dear [Hiring Manager's Name],</w:t>
      </w:r>
    </w:p>
    <w:p>
      <w:pPr>
        <w:pStyle w:val="BodyText"/>
      </w:pPr>
      <w:r>
        <w:t xml:space="preserve">I am writing to express my enthusiastic interest in the Computer Engineer position at your esteemed organization in the United States Los Angeles. As a dedicated professional with a strong foundation in computer science and engineering, I am eager to contribute my technical expertise, innovative mindset, and passion for cutting-edge technology to support your mission of driving technological advancement in one of the most dynamic tech hubs in the world.</w:t>
      </w:r>
    </w:p>
    <w:p>
      <w:pPr>
        <w:pStyle w:val="BodyText"/>
      </w:pPr>
      <w:r>
        <w:t xml:space="preserve">Los Angeles has long been a beacon for innovation, home to leading tech companies, startups, and research institutions that shape the future of software development, artificial intelligence (AI), cybersecurity, and hardware systems. My academic background and professional experience align seamlessly with the demands of this vibrant ecosystem. I hold a [Your Degree] in Computer Engineering from [Your University], where I developed a deep understanding of both theoretical principles and practical applications in areas such as embedded systems, network architecture, and software design. This education, combined with my hands-on experience in the field, has equipped me to tackle complex challenges and deliver solutions that meet the evolving needs of the tech industry.</w:t>
      </w:r>
    </w:p>
    <w:p>
      <w:pPr>
        <w:pStyle w:val="BodyText"/>
      </w:pPr>
      <w:r>
        <w:t xml:space="preserve">Throughout my career as a Computer Engineer, I have consistently demonstrated a commitment to excellence and a knack for problem-solving. For instance, during my time at [Previous Company/Project], I led the development of a scalable cloud infrastructure that improved system efficiency by 30% while reducing operational costs. This project required collaboration with cross-functional teams, meticulous attention to detail, and the ability to adapt to rapidly changing requirements—skills I believe are critical for success in Los Angeles' fast-paced tech environment. Additionally, my work on [Specific Project or Technology] has allowed me to refine my proficiency in programming languages such as Python, C++, and Java, as well as frameworks like React and TensorFlow.</w:t>
      </w:r>
    </w:p>
    <w:p>
      <w:pPr>
        <w:pStyle w:val="BodyText"/>
      </w:pPr>
      <w:r>
        <w:t xml:space="preserve">What excites me most about the United States Los Angeles is its unique blend of creativity and technical innovation. The city’s tech scene thrives on diversity, with a rich tapestry of startups, established corporations, and academic institutions pushing the boundaries of what is possible. Whether it’s developing AI-driven solutions for healthcare, designing secure networks for smart cities, or optimizing algorithms for real-time data processing, I am eager to contribute my skills to projects that have a measurable impact on society. My experience in [Specific Area of Expertise] has prepared me to work on such initiatives, and I am confident that my technical acumen and collaborative spirit will add value to your team.</w:t>
      </w:r>
    </w:p>
    <w:p>
      <w:pPr>
        <w:pStyle w:val="BodyText"/>
      </w:pPr>
      <w:r>
        <w:t xml:space="preserve">One of the key reasons I am drawn to this opportunity is the emphasis your organization places on innovation and excellence. In the United States Los Angeles, where competition is fierce and expectations are high, it is imperative to stay ahead of industry trends. My ability to learn quickly, adapt to new technologies, and think critically has enabled me to thrive in fast-paced environments. For example, during [Specific Experience], I successfully transitioned a legacy system to a modern microservices architecture, which not only improved scalability but also enhanced the user experience. This project underscored my belief that technology should be both functional and user-centric—a philosophy I carry into every endeavor.</w:t>
      </w:r>
    </w:p>
    <w:p>
      <w:pPr>
        <w:pStyle w:val="BodyText"/>
      </w:pPr>
      <w:r>
        <w:t xml:space="preserve">Los Angeles is not just a city; it is a microcosm of global innovation. As a Computer Engineer, I am deeply committed to leveraging my skills to address real-world challenges, whether it’s through developing sustainable energy solutions, advancing cybersecurity protocols, or creating tools that empower businesses and individuals alike. My work ethic, combined with my technical expertise in [Specific Technologies or Areas], makes me well-suited to contribute meaningfully to your organization’s goals. I am particularly interested in exploring how emerging technologies such as quantum computing, edge computing, and blockchain can be integrated into your existing infrastructure to drive growth and efficiency.</w:t>
      </w:r>
    </w:p>
    <w:p>
      <w:pPr>
        <w:pStyle w:val="BodyText"/>
      </w:pPr>
      <w:r>
        <w:t xml:space="preserve">In addition to my technical skills, I bring a strong sense of professionalism and a collaborative mindset. I thrive in environments where teamwork is valued, and ideas are shared freely. My ability to communicate complex concepts clearly and work effectively with both technical and non-technical stakeholders has been instrumental in my previous roles. I am also passionate about mentoring junior engineers and fostering a culture of continuous learning, which aligns with the values of forward-thinking organizations in the United States Los Angeles.</w:t>
      </w:r>
    </w:p>
    <w:p>
      <w:pPr>
        <w:pStyle w:val="BodyText"/>
      </w:pPr>
      <w:r>
        <w:t xml:space="preserve">I am confident that my background, skills, and enthusiasm for technology make me a strong fit for the Computer Engineer role at your company. I would be thrilled to contribute to your team’s success and help drive innovation in one of the most exciting tech markets in the world. Thank you for considering my application. I look forward to the opportunity to discuss how I can contribute to your organization’s vision.</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6-07-21T03:23:34Z</dcterms:created>
  <dcterms:modified xsi:type="dcterms:W3CDTF">2026-07-21T03:23:34Z</dcterms:modified>
</cp:coreProperties>
</file>

<file path=docProps/custom.xml><?xml version="1.0" encoding="utf-8"?>
<Properties xmlns="http://schemas.openxmlformats.org/officeDocument/2006/custom-properties" xmlns:vt="http://schemas.openxmlformats.org/officeDocument/2006/docPropsVTypes"/>
</file>